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1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๘</w:t>
      </w:r>
      <w:r>
        <w:t xml:space="preserve"> </w:t>
      </w:r>
      <w:r>
        <w:t xml:space="preserve">คำวิเศษณ์</w:t>
      </w:r>
      <w:r>
        <w:t xml:space="preserve"> </w:t>
      </w:r>
      <w:r>
        <w:t xml:space="preserve">๒๐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หนู ๆ ปลายทางเอย แล้วปลายทางขอให้รีบมาฟังกันไว ๆ แล้วไว ๆ วันนี้เด็ก ป. 6 กันทั่วประเทศต้องเรียนคำวิเศษณ์นะครู เรียนคำวิเศษครูจะบอกให้ ถ้าอย่างนั้นก็ไม่ทันชักช้าแล้วชักช้า เดี๋ยวมันจะเสียเวลากันลงไป แล้วลงไป สวัสดีหนู ๆ ทุกคนนะครับ แล้วคุณครูปลายทางนะครับ วันนี้เราจะมาศึกษากันของ</w:t>
      </w:r>
    </w:p>
    <w:p>
      <w:pPr>
        <w:pStyle w:val="BodyText"/>
      </w:pPr>
      <w:r>
        <w:t xml:space="preserve">(คุณครูคณิตา)คำวิเศษณ์ค่ะ</w:t>
      </w:r>
    </w:p>
    <w:p>
      <w:pPr>
        <w:pStyle w:val="BodyText"/>
      </w:pPr>
      <w:r>
        <w:t xml:space="preserve">(คุณครูปรเมษฐ) คำวิเศษณ์เป็นอย่างไรเดี๋ยเราไปศึกษากันเลยนะครับ จุดประสงค์การเรียนรู้ในวันนี้นะครับ เดี๋ยวคุณครูคณิตาจะแจ้งให้หนู ๆ ได้ฟังก่อนครับ</w:t>
      </w:r>
    </w:p>
    <w:p>
      <w:pPr>
        <w:pStyle w:val="BodyText"/>
      </w:pPr>
      <w:r>
        <w:t xml:space="preserve">(คุณครูคณิตา) ค่ะ จุดประสงค์การเรียนรู้ 1. บอกชนิดและหน้าที่ของคำวิเศษได้ 2. วิเคราะห์ชนิดและหน้าที่ของคำวิเศษณ์ในประโยคได้ 3. บอกประโยชน์ของการใช้คำวิเศษณ์ในการสื่อสารได้ค่ะ</w:t>
      </w:r>
    </w:p>
    <w:p>
      <w:pPr>
        <w:pStyle w:val="BodyText"/>
      </w:pPr>
      <w:r>
        <w:t xml:space="preserve">(คุณครูปรเมษฐ) และนี่ก็คือสิ่งที่เด็ก ๆ นั้นจะได้รับรู้ ได้เรียนรู้ ได้ศึกษากันในชั่วโมงนี้ครับ เดี๋ยวครูจะมีประโยคมาให้นักเรียนนั้นได้สังเกตนะครับ ว่าเป็นอย่างไรนะครับ ครูคณิตาอ่านประโยคให้นักเรียนฟังก่อนครับ</w:t>
      </w:r>
    </w:p>
    <w:p>
      <w:pPr>
        <w:pStyle w:val="BodyText"/>
      </w:pPr>
      <w:r>
        <w:t xml:space="preserve">(คุณครูคณิตา)ค่ะ น้องร้องไห้ค่ะ</w:t>
      </w:r>
    </w:p>
    <w:p>
      <w:pPr>
        <w:pStyle w:val="BodyText"/>
      </w:pPr>
      <w:r>
        <w:t xml:space="preserve">(คุณครูปรเมษฐ) ครูก็มีประโยคเทียบมาให้นะครับ</w:t>
      </w:r>
    </w:p>
    <w:p>
      <w:pPr>
        <w:pStyle w:val="BodyText"/>
      </w:pPr>
      <w:r>
        <w:t xml:space="preserve">(คุณครูคณิตา)คลานค่ะ</w:t>
      </w:r>
    </w:p>
    <w:p>
      <w:pPr>
        <w:pStyle w:val="BodyText"/>
      </w:pPr>
      <w:r>
        <w:t xml:space="preserve">(คุณครูปรเมษฐ) ดูต่อนะครับ</w:t>
      </w:r>
    </w:p>
    <w:p>
      <w:pPr>
        <w:pStyle w:val="BodyText"/>
      </w:pPr>
      <w:r>
        <w:t xml:space="preserve">(คุณครูคณิตา) น้องร้องไห้เสียงดังค่ะ</w:t>
      </w:r>
    </w:p>
    <w:p>
      <w:pPr>
        <w:pStyle w:val="BodyText"/>
      </w:pPr>
      <w:r>
        <w:t xml:space="preserve">(คุณครูปรเมษฐ) สังเกตคำแดง ๆ ไว้นะครับ นำมาเพิ่มในประโยคแล้วประโยคเป็นอย่างไรนะครับ ต่อไปครับ</w:t>
      </w:r>
    </w:p>
    <w:p>
      <w:pPr>
        <w:pStyle w:val="BodyText"/>
      </w:pPr>
      <w:r>
        <w:t xml:space="preserve">(คุณครูคณิตา) เด็กอ้วนคลานช้า อันนี้เป็นครูเชื่อว่าเด็ก ๆ จะต้องบอกว่าคำมีมากกว่าเดิมในประโยคแน่นอนนะครับ เดี๋ยวเราไปศึกษากันว่าเป็นอย่างไรนะครับ มีคำถามมาถามนักเรียนนะครับ ประโยคทั้ง 2 ประโยคต่างกันอย่างไร เด็ก ๆ ลองตอบกับคุณครูนะครับ ต่างกันอย่างไรนะไปดูกันเลยนะครับ เป็นอย่างไรครูคณิตา</w:t>
      </w:r>
    </w:p>
    <w:p>
      <w:pPr>
        <w:pStyle w:val="BodyText"/>
      </w:pPr>
      <w:r>
        <w:t xml:space="preserve">(คุณครูคณิตา) ค่ะ ประโยคที่ 2 นะคะ มีส่วนขยายทำให้มีความชัดเจนมากกว่าประโยคที่ 1 ค่ะ</w:t>
      </w:r>
    </w:p>
    <w:p>
      <w:pPr>
        <w:pStyle w:val="BodyText"/>
      </w:pPr>
      <w:r>
        <w:t xml:space="preserve">(คุณครูปรเมษฐ) ใช่ไหมครับ ดังนี้นะครับ ประโยคน้องร้องไห้เสียงดัง คำใดทำหน้าที่เป็นส่วนขยาย และขยายคำใดเด็ก ๆ ครับ เด็ก ๆ จะต้องตอบนะครับ หัวหน้าห้องเป็นผู้กล้าตอบคำถามข้อนี้ให้ครูฟังหน่อยนะครับ คำใดเป็นส่วนขยาย และขยายคำใดตอบแล้วนะ เฉลย</w:t>
      </w:r>
    </w:p>
    <w:p>
      <w:pPr>
        <w:pStyle w:val="BodyText"/>
      </w:pPr>
      <w:r>
        <w:t xml:space="preserve">(คุณครูคณิตา) เสียงดัง เป็นส่วนขยายค่ะ ขยายคำว่า</w:t>
      </w:r>
      <w:r>
        <w:t xml:space="preserve"> </w:t>
      </w:r>
      <w:r>
        <w:t xml:space="preserve">“</w:t>
      </w:r>
      <w:r>
        <w:t xml:space="preserve">ร้องไห้</w:t>
      </w:r>
      <w:r>
        <w:t xml:space="preserve">”</w:t>
      </w:r>
      <w:r>
        <w:t xml:space="preserve"> </w:t>
      </w:r>
      <w:r>
        <w:t xml:space="preserve">ก็คือน้องร้องไห้เสียงดังค่ะ</w:t>
      </w:r>
    </w:p>
    <w:p>
      <w:pPr>
        <w:pStyle w:val="BodyText"/>
      </w:pPr>
      <w:r>
        <w:t xml:space="preserve">(คุณครูปรเมษฐ) ครับ อีกประโยคหนึ่งครับ ประโยคเด็กอ้วนคลานช้า คำใดทำหน้านี้เป็นส่วนขยาย และขยายคำใดหัวหน้าห้องไปแล้ว วันนี้ขอรองหัวหน้าห้องคำถามข้อนี้ให้ครูชื่นใจหน่อยครับ ตอบครับ ตอบครับ ง่าย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ณิตาเฉลยเลย</w:t>
      </w:r>
    </w:p>
    <w:p>
      <w:pPr>
        <w:pStyle w:val="BodyText"/>
      </w:pPr>
      <w:r>
        <w:t xml:space="preserve">(คุณครูคณิตา) เฉลยนะ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ค่ะ เป็นส่วนขยายของคำว่า</w:t>
      </w:r>
      <w:r>
        <w:t xml:space="preserve"> </w:t>
      </w:r>
      <w:r>
        <w:t xml:space="preserve">“</w:t>
      </w:r>
      <w:r>
        <w:t xml:space="preserve">เด็ก</w:t>
      </w:r>
      <w:r>
        <w:t xml:space="preserve">”</w:t>
      </w:r>
      <w:r>
        <w:t xml:space="preserve"> </w:t>
      </w:r>
      <w:r>
        <w:t xml:space="preserve">ค่ะ และคำว่า</w:t>
      </w:r>
      <w:r>
        <w:t xml:space="preserve"> </w:t>
      </w:r>
      <w:r>
        <w:t xml:space="preserve">“</w:t>
      </w:r>
      <w:r>
        <w:t xml:space="preserve">ช้า</w:t>
      </w:r>
      <w:r>
        <w:t xml:space="preserve">”</w:t>
      </w:r>
      <w:r>
        <w:t xml:space="preserve"> </w:t>
      </w:r>
      <w:r>
        <w:t xml:space="preserve">ใช่ไหมคะคุณครูปรเมษฐ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ป็นส่วนขยายของคำว่า</w:t>
      </w:r>
      <w:r>
        <w:t xml:space="preserve"> </w:t>
      </w:r>
      <w:r>
        <w:t xml:space="preserve">“</w:t>
      </w:r>
      <w:r>
        <w:t xml:space="preserve">คลาน</w:t>
      </w:r>
      <w:r>
        <w:t xml:space="preserve">”</w:t>
      </w:r>
      <w:r>
        <w:t xml:space="preserve"> </w:t>
      </w:r>
      <w:r>
        <w:t xml:space="preserve">นั่นเองค่ะ ซึ่งเป็นประโยคที่ให้นักเรียนสังเกตเมื่อต้นคาบนั่นเองนะ คำวิเศษณ์เป็นอย่างไรละเดี๋ยวเราไปดูกันเลยนะครับ โดยการเดี๋ยวครูจะให้นักเรียนของครูทุกคนนี่ครับ ได้ศึกษาจากใบความรู้ก่อน แล้วเดี๋ยวเราค่อยมาขยายความให้กระจ่างแจ้งกันอีกครั้งหนึ่ง ครูให้เวลาหนู ๆ ได้ศึกษาใบความรู้สัก 5 นาที จับใจความสำคัญให้ได้ สรุปเป็นประเด็นมาให้ได้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เด็ก ๆ ที่น่ารักของครูทุกคนนะครับ ครูเชื่อว่านักเรียนได้สรุปใบความรู้จากการศึกษาใบความรู้เป็นที่เรียบร้อยแล้วนะครับ เดี๋ยวครูมีกิจกรรมมาให้นักเรียนได้ทำนะครับ กิจกรรมนี้มีชื่อว่า เล่าความรู้คู่คําวิเศษณ์นะครับ ก็คือการที่ครูและครูคณิตาจะสรุปองค์ความรู้เรื่องคำวิเศษณ์ควบคู่ไปกับนักเรียนนะครับ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คำวิเศษณ์คืออะไร ครับครูคณิตา</w:t>
      </w:r>
    </w:p>
    <w:p>
      <w:pPr>
        <w:pStyle w:val="BodyText"/>
      </w:pPr>
      <w:r>
        <w:t xml:space="preserve">(คุณครูคณิตา) คําวิเศษณ์นะคะ เด็ก ๆ คะ ลองพูดสรุปความรู้ในสิ่งที่นักเรียนได้อ่านมาก่อนสิคะ เดี๋ยวเรามาสรุปพร้อม ๆ กันนะคะ คำวิเศษณ์ค่ะ คือ คำที่ทำหน้าที่ขยายคำนามคำสรรพนาม, คำกริยา หรือคำวิเศษณ์ด้วยกัน เพื่อให้เนื้อความขยายมากคำวิเศษณ์ มักอยู่หลังคำที่นำมาขยายค่ะ</w:t>
      </w:r>
    </w:p>
    <w:p>
      <w:pPr>
        <w:pStyle w:val="BodyText"/>
      </w:pPr>
      <w:r>
        <w:t xml:space="preserve">(คุณครูปรเมษฐ) เพราะฉะนั้น คำวิเศษณ์ก็มีความสำคัญในการใช้เกี่ยวกับภาษาไทยนะครับ พูดง่าย ๆ ว่าคือส่วนขยายนั่นเอง เดี๋ยวไปดูหน้าที่ของคำวิเศษณ์กันนะเด็ก ๆ นะนี่ ทำอะไรบ้างนะครับ ขยายคำนาม ขยายอย่างไรนะ ดูประโยคประกอบนะครับ คนอ้วน อ้วนนี่ขยายคำว่า…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แล้วคนนี่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นักเรียนยังจำได้อยู่นะครับ ต่อไป บ้านใหญ่เด็ก ๆ ตอบครูก่อน คำใดคือคำวิเศษณ์ ถูกต้องครับ คำว่า… ถูกต้องครับ คำว่า</w:t>
      </w:r>
      <w:r>
        <w:t xml:space="preserve"> </w:t>
      </w:r>
      <w:r>
        <w:t xml:space="preserve">“</w:t>
      </w:r>
      <w:r>
        <w:t xml:space="preserve">ใหญ่</w:t>
      </w:r>
      <w:r>
        <w:t xml:space="preserve">”</w:t>
      </w:r>
      <w:r>
        <w:t xml:space="preserve"> </w:t>
      </w:r>
      <w:r>
        <w:t xml:space="preserve">คือ คำวิเศษณ์ ส่วน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ขยายคำว่า…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บ้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ก็เป็นคำ…</w:t>
      </w:r>
    </w:p>
    <w:p>
      <w:pPr>
        <w:pStyle w:val="BodyText"/>
      </w:pPr>
      <w:r>
        <w:t xml:space="preserve">(คุณครูคณิตา) คำนามค่ะ</w:t>
      </w:r>
    </w:p>
    <w:p>
      <w:pPr>
        <w:pStyle w:val="BodyText"/>
      </w:pPr>
      <w:r>
        <w:t xml:space="preserve">(คุณครูปรเมษฐ) เก่งมากครับ เด็ก ๆ ครับ รถสีขาวคำใดคือคำวิเศษณ์ถูกต้องครับ 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ขยายคำว่า…</w:t>
      </w:r>
    </w:p>
    <w:p>
      <w:pPr>
        <w:pStyle w:val="BodyText"/>
      </w:pPr>
      <w:r>
        <w:t xml:space="preserve">(คุณครูคณิตา) รถนั่นเองค่ะ</w:t>
      </w:r>
    </w:p>
    <w:p>
      <w:pPr>
        <w:pStyle w:val="BodyText"/>
      </w:pPr>
      <w:r>
        <w:t xml:space="preserve">(คุณครูปรเมษฐ) ครับ รถก็เป็นคำ</w:t>
      </w:r>
    </w:p>
    <w:p>
      <w:pPr>
        <w:pStyle w:val="BodyText"/>
      </w:pPr>
      <w:r>
        <w:t xml:space="preserve">(คุณครูคณิตา) คำนามค่ะครูปรเมษฐ</w:t>
      </w:r>
    </w:p>
    <w:p>
      <w:pPr>
        <w:pStyle w:val="BodyText"/>
      </w:pPr>
      <w:r>
        <w:t xml:space="preserve">(คุณครูปรเมษฐ) คำนามต่อไป ข้อที่ 2 ครับ</w:t>
      </w:r>
    </w:p>
    <w:p>
      <w:pPr>
        <w:pStyle w:val="BodyText"/>
      </w:pPr>
      <w:r>
        <w:t xml:space="preserve">(คุณครูคณิตา) ข้อที่ 2 นะคะ ขยายคำสรรพนามค่ะ ท่านทั้งหลาย นักเรียนสังเกตนะคะ ทั้งหลาย ขยายอะไรเอ่ย</w:t>
      </w:r>
    </w:p>
    <w:p>
      <w:pPr>
        <w:pStyle w:val="BodyText"/>
      </w:pPr>
      <w:r>
        <w:t xml:space="preserve">(คุณครูปรเมษฐ) ขยายคำว่า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ท่า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อีกประโยคหนึ่งครับ</w:t>
      </w:r>
    </w:p>
    <w:p>
      <w:pPr>
        <w:pStyle w:val="BodyText"/>
      </w:pPr>
      <w:r>
        <w:t xml:space="preserve">(คุณครูคณิตา) เราทุกคนจงช่วยกันคุณครูปรเมษฐคะ คำใดเป็นคําวิเศษณ์ค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ทุกคน</w:t>
      </w:r>
      <w:r>
        <w:t xml:space="preserve">”</w:t>
      </w:r>
      <w:r>
        <w:t xml:space="preserve"> </w:t>
      </w:r>
      <w:r>
        <w:t xml:space="preserve">ครับ ขยายคำว่า</w:t>
      </w:r>
    </w:p>
    <w:p>
      <w:pPr>
        <w:pStyle w:val="BodyText"/>
      </w:pPr>
      <w:r>
        <w:t xml:space="preserve">(คุณครูคณิตา) ถามนักเรียนดีไหมคะ</w:t>
      </w:r>
    </w:p>
    <w:p>
      <w:pPr>
        <w:pStyle w:val="BodyText"/>
      </w:pPr>
      <w:r>
        <w:t xml:space="preserve">(คุณครูปรเมษฐ) ใช่ครับ ขยายคำว่า… ถูกต้องครับ ขยายคำว่า</w:t>
      </w:r>
      <w:r>
        <w:t xml:space="preserve"> </w:t>
      </w:r>
      <w:r>
        <w:t xml:space="preserve">“</w:t>
      </w:r>
      <w:r>
        <w:t xml:space="preserve">เรา</w:t>
      </w:r>
      <w:r>
        <w:t xml:space="preserve">”</w:t>
      </w:r>
      <w:r>
        <w:t xml:space="preserve"> </w:t>
      </w:r>
      <w:r>
        <w:t xml:space="preserve">เรากับท่านนี่เป็นคำสรรพนามนะครับ ต่อไปหน้าที่ อีกหน้าที่หนึ่ง ขยายคำหรือขยายคำกริยานั่นเองนะครับ สังเกตจากประโยคนี้นะครับ ฝนตกปรอย ๆ เด็ก ๆ ตอบครูก่อน คำใดคือคําวิเศษณ์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ครูคณิตาเชื่อไหมว่าคำนี้นี่แต่ละที่เรียกไม่เหมือนกันนะ นี่ภาษากลางปรอย ๆ นี่ ถ้าทางบ้านนี่นะ ประจวบ</w:t>
      </w:r>
    </w:p>
    <w:p>
      <w:pPr>
        <w:pStyle w:val="BodyText"/>
      </w:pPr>
      <w:r>
        <w:t xml:space="preserve">(คีรีขันธ์)จะใช้คำว่า</w:t>
      </w:r>
      <w:r>
        <w:t xml:space="preserve"> </w:t>
      </w:r>
      <w:r>
        <w:t xml:space="preserve">“</w:t>
      </w:r>
      <w:r>
        <w:t xml:space="preserve">สิง</w:t>
      </w:r>
      <w:r>
        <w:t xml:space="preserve">”</w:t>
      </w:r>
      <w:r>
        <w:t xml:space="preserve"> </w:t>
      </w:r>
      <w:r>
        <w:t xml:space="preserve">คุณครูปรเมษฐ</w:t>
      </w:r>
    </w:p>
    <w:p>
      <w:pPr>
        <w:pStyle w:val="BodyText"/>
      </w:pPr>
      <w:r>
        <w:t xml:space="preserve">(คุณครูปรเมษฐ) เวลาที่ฝนตกไม่หนาเม็ดมากนี่ นักเรียนเรียกว่าอย่างไรอันนี้ ที่ครูนำเสนอนี่เป็นภาษากลางนะ ถ้าบ้านครูจะเรียก</w:t>
      </w:r>
      <w:r>
        <w:t xml:space="preserve"> </w:t>
      </w:r>
      <w:r>
        <w:t xml:space="preserve">“</w:t>
      </w:r>
      <w:r>
        <w:t xml:space="preserve">ฝนสิง</w:t>
      </w:r>
      <w:r>
        <w:t xml:space="preserve">”</w:t>
      </w:r>
      <w:r>
        <w:t xml:space="preserve"> </w:t>
      </w:r>
      <w:r>
        <w:t xml:space="preserve">ไปกันต่อ คราวนี้ครูถามว่าคำใดเป็นคำวิเศษณ์ ตอบแล้วนะ คำว่า</w:t>
      </w:r>
      <w:r>
        <w:t xml:space="preserve"> </w:t>
      </w:r>
      <w:r>
        <w:t xml:space="preserve">“</w:t>
      </w:r>
      <w:r>
        <w:t xml:space="preserve">ปรอย ๆ</w:t>
      </w:r>
      <w:r>
        <w:t xml:space="preserve">”</w:t>
      </w:r>
      <w:r>
        <w:t xml:space="preserve"> </w:t>
      </w:r>
      <w:r>
        <w:t xml:space="preserve">ซึ่งขยาย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ซึ่ง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 </w:t>
      </w:r>
      <w:r>
        <w:t xml:space="preserve">คือคำกริยาค่ะ</w:t>
      </w:r>
    </w:p>
    <w:p>
      <w:pPr>
        <w:pStyle w:val="BodyText"/>
      </w:pPr>
      <w:r>
        <w:t xml:space="preserve">(คุณครูปรเมษฐ) ครับ สังเกตประโยคนี้ครับ อนุวัติกินจุ คำใดเป็นคำวิเศษณ์นะถูกต้องคำว่า</w:t>
      </w:r>
      <w:r>
        <w:t xml:space="preserve"> </w:t>
      </w:r>
      <w:r>
        <w:t xml:space="preserve">“</w:t>
      </w:r>
      <w:r>
        <w:t xml:space="preserve">จุ</w:t>
      </w:r>
      <w:r>
        <w:t xml:space="preserve">”</w:t>
      </w:r>
      <w:r>
        <w:t xml:space="preserve"> </w:t>
      </w:r>
      <w:r>
        <w:t xml:space="preserve">ขยายคำว่า…</w:t>
      </w:r>
    </w:p>
    <w:p>
      <w:pPr>
        <w:pStyle w:val="BodyText"/>
      </w:pPr>
      <w:r>
        <w:t xml:space="preserve">(คุณครูคณิตา) ขยาย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ซึ่ง กิน ขยายกริยานะครับ คำกริยานี่เด็ก ๆ จะแม่นความรู้อยู่ เพราะว่าเพิ่งเรียนนะครับ ต่อไปมันทำหน้าที่อะไรขยายวิเศษณ์ด้วยกันเอง ขยายอย่างไร เดี๋ยวเราไปดูลมพัดแรงมากครูถามครูคณิตาดีกว่า คำใดเป็นคำวิเศษณ์บ้างเป็นคำวิเศษณ์บ้าง นักเรียนคะ เดี๋ยวเรามาจำแนกชนิดของคำไปพร้อม ๆ กันเลย</w:t>
      </w:r>
    </w:p>
    <w:p>
      <w:pPr>
        <w:pStyle w:val="BodyText"/>
      </w:pPr>
      <w:r>
        <w:t xml:space="preserve">(คุณครูคณิตา) ลมค่ะ ลมเป็นคำชนิดไหน คำ… คำนามค่ะ พัดล่ะคะ พัดเป็นคำกริยาค่ะ ต่อมา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รงมากเป็นคำอะไรเอ่ย เป็นคําวิเศษณ์ค่ะ เพราะฉะนั้นนี่ คำว่า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และคำว่า… 2 คำค่ะ</w:t>
      </w:r>
    </w:p>
    <w:p>
      <w:pPr>
        <w:pStyle w:val="BodyText"/>
      </w:pPr>
      <w:r>
        <w:t xml:space="preserve">(คุณครูปรเมษฐ) ขยายอย่างไรครับ</w:t>
      </w:r>
    </w:p>
    <w:p>
      <w:pPr>
        <w:pStyle w:val="BodyText"/>
      </w:pPr>
      <w:r>
        <w:t xml:space="preserve">(คุณครูคณิตา) มันขยายอย่างไรคุณครูปรเมษฐ</w:t>
      </w:r>
    </w:p>
    <w:p>
      <w:pPr>
        <w:pStyle w:val="BodyText"/>
      </w:pPr>
      <w:r>
        <w:t xml:space="preserve">(คุณครูปรเมษฐ) มันจะขยายอย่างนี้ครับ เด็ก ๆ ครับ มากนี่ไปขยาย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แรง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มันทำให้ประโยคนี้เป็นอย่างไรมากขึ้นครับ จากที่แรงธรรมดานี่</w:t>
      </w:r>
    </w:p>
    <w:p>
      <w:pPr>
        <w:pStyle w:val="BodyText"/>
      </w:pPr>
      <w:r>
        <w:t xml:space="preserve">(คุณครูคณิตา) แรงอยู่แล้วใช่ไหมคะ แต่เมื่อเราใส่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  <w:r>
        <w:t xml:space="preserve"> </w:t>
      </w:r>
      <w:r>
        <w:t xml:space="preserve">ลงไปมันจะต้องเพิ่มขึ้น แสดงว่าลมพัดแรงมากนี่ก็จะต้องมีลมที่จะต้อง พัดแรงแรงน่ะค่ะ ก็คือมากกว่าแรงน่ะ</w:t>
      </w:r>
    </w:p>
    <w:p>
      <w:pPr>
        <w:pStyle w:val="BodyText"/>
      </w:pPr>
      <w:r>
        <w:t xml:space="preserve">(คุณครูปรเมษฐ) ก็คือขยายวิเศษณ์ด้วยกันเองนะครับ คำต่อไปดอกมะลิสีขาวบริสุทธิ์คำใดเป็นคำวิเศษณ์บ้าง เด็ก ๆ ตอบครูให้ครูคณิตาตอบแล้ว คำว่าอะไร 1. คือ ถูกต้องครับ สีขาว 2. คือ บริสุทธิ์ บริสุทธิ์นี่ขยายคำว่า</w:t>
      </w:r>
      <w:r>
        <w:t xml:space="preserve"> </w:t>
      </w:r>
      <w:r>
        <w:t xml:space="preserve">“</w:t>
      </w:r>
      <w:r>
        <w:t xml:space="preserve">สีขาว</w:t>
      </w:r>
      <w:r>
        <w:t xml:space="preserve">”</w:t>
      </w:r>
      <w:r>
        <w:t xml:space="preserve"> </w:t>
      </w:r>
      <w:r>
        <w:t xml:space="preserve">ซึ่งทั้ง 2 คำเป็นคำวิเศษณ์เช่นเดียวกันนะครับ เดี๋ยวไปดูชนิดของคำวิเศษณ์กันบ้าง ชนิดของคำวิเศษณ์มีอะไรบ้าง เดี๋ยวเราไปดูกัน อันดับแรกที่ครูนำมาเสนอ ก็คือคำวิเศษณ์บอกลักษณะ เดี๋ยวครูจะมีตัวอย่างประโยคให้นักเรียนดูเลย นักเรียนจะต้องเลือกประโยค แล้วก็บันทึกด้วยนะครับ ในที่ครูนำเสนอ เพื่อเป็นประโยชน์กับตัวเองนะครับ ประโยคที่ 1 ครับ</w:t>
      </w:r>
    </w:p>
    <w:p>
      <w:pPr>
        <w:pStyle w:val="BodyText"/>
      </w:pPr>
      <w:r>
        <w:t xml:space="preserve">(คุณครูคณิตา) ดอกจำปีมีกลิ่น…</w:t>
      </w:r>
    </w:p>
    <w:p>
      <w:pPr>
        <w:pStyle w:val="BodyText"/>
      </w:pPr>
      <w:r>
        <w:t xml:space="preserve">(คุณครูปรเมษฐ) บอกลักษณะนักเรียน ตอบเลย กลิ่น… ถูกต้องครับ กลิ่นหอม</w:t>
      </w:r>
    </w:p>
    <w:p>
      <w:pPr>
        <w:pStyle w:val="BodyText"/>
      </w:pPr>
      <w:r>
        <w:t xml:space="preserve">(คุณครูคณิตา) บอกลักษณะของกลิ่น</w:t>
      </w:r>
    </w:p>
    <w:p>
      <w:pPr>
        <w:pStyle w:val="BodyText"/>
      </w:pPr>
      <w:r>
        <w:t xml:space="preserve">(คุณครูปรเมษฐ) นะครับ ต่อไปอีกประโยคหนึ่ง</w:t>
      </w:r>
    </w:p>
    <w:p>
      <w:pPr>
        <w:pStyle w:val="BodyText"/>
      </w:pPr>
      <w:r>
        <w:t xml:space="preserve">(คุณครูคณิตา) เรือนไทยหลัง… อยู่กลางทุ่งนา</w:t>
      </w:r>
    </w:p>
    <w:p>
      <w:pPr>
        <w:pStyle w:val="BodyText"/>
      </w:pPr>
      <w:r>
        <w:t xml:space="preserve">(คุณครูปรเมษฐ) นักเรียนตอบหลังอะไรได้บ้าง 1. คือ หลังใหญ่หลังเล็ก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 เป็นการบอกลักษณะใหญ่เล็กนี่ อีกข้อหนึ่งคนอ้วน ครูเติมให้แล้วคนอ้วนมักอารมณ์อะไรล่ะ บอกลักษณะมักอารมณ์ดี นี่ครูเห็นด้วยมากเลยครับ กับประโยคนี้นี่ เพราะว่าเหมือครูประสบอยู่แล้วนะครับ คนอ้วนมักอารมณ์ดีนี่ ส่วนคนสวยมักอารมณ์เสียไปกันต่อดีกว่า เดี๋ยวให้นักเรียนจดสไลด์แป๊บหนึ่งนะครับ ต่อไปครับ เป็นคำวิเศษณ์บอกอะไรครูคณิตา</w:t>
      </w:r>
    </w:p>
    <w:p>
      <w:pPr>
        <w:pStyle w:val="BodyText"/>
      </w:pPr>
      <w:r>
        <w:t xml:space="preserve">(คุณครูคณิตา) เป็นคําวิเศษณ์บอกเวลาค่ะ</w:t>
      </w:r>
    </w:p>
    <w:p>
      <w:pPr>
        <w:pStyle w:val="BodyText"/>
      </w:pPr>
      <w:r>
        <w:t xml:space="preserve">(คุณครูปรเมษฐ) ดูจากประโยค</w:t>
      </w:r>
    </w:p>
    <w:p>
      <w:pPr>
        <w:pStyle w:val="BodyText"/>
      </w:pPr>
      <w:r>
        <w:t xml:space="preserve">(คุณครูคณิตา) ค่ะ ดาบเป็นอาวุธสมัยอะไรเอ่ย คุณครูประเมษฐคะ อย่าเพิ่งเฉลย ส่วนใหญ่นี่คำว่า</w:t>
      </w:r>
      <w:r>
        <w:t xml:space="preserve"> </w:t>
      </w:r>
      <w:r>
        <w:t xml:space="preserve">“</w:t>
      </w:r>
      <w:r>
        <w:t xml:space="preserve">เวลา</w:t>
      </w:r>
      <w:r>
        <w:t xml:space="preserve">”</w:t>
      </w:r>
      <w:r>
        <w:t xml:space="preserve"> </w:t>
      </w:r>
      <w:r>
        <w:t xml:space="preserve">นี่ เวลาเราพูดเราจะนึกถึง 08.00 น. เช้า เป็นเวลาใช่ไหมคะ แต่นักเรียนอย่าลืมนะคะ ว่ามันก็มีคำอื่นค่ะ ที่สามารถบอกเวลาได้ โดยที่เรานี่ไม่ต้องบอกตัวเลขค่ะ เดี๋ยวเราไปดูและศึกษาไปพร้อม ๆ กันเลยนะคะ ดาบเป็นอาวุธสมัยโบราณ ก็เป็นการบอกเวลา โบราณนี่นานไหมคะ</w:t>
      </w:r>
    </w:p>
    <w:p>
      <w:pPr>
        <w:pStyle w:val="BodyText"/>
      </w:pPr>
      <w:r>
        <w:t xml:space="preserve">(คุณครูปรเมษฐ) โบราณ ก็คือเวลาที่ผ่านมาแล้ว เป็นเวลาอยู่ในช่วงอดีต ในสมัยโบราณ ต่อไป</w:t>
      </w:r>
    </w:p>
    <w:p>
      <w:pPr>
        <w:pStyle w:val="BodyText"/>
      </w:pPr>
      <w:r>
        <w:t xml:space="preserve">(คุณครูคณิตา) ต่อมาค่ะ สุดารดน้ำต้นไม้</w:t>
      </w:r>
    </w:p>
    <w:p>
      <w:pPr>
        <w:pStyle w:val="BodyText"/>
      </w:pPr>
      <w:r>
        <w:t xml:space="preserve">(คุณครูปรเมษฐ) ใส่อะไรได้บ้าง ครูเติมให้ดีกว่า ทุกวัน ก็เป็นการบอกเวลาว่าทุกวัน รดต้นไม้ทุกวัต่อไปครับ</w:t>
      </w:r>
    </w:p>
    <w:p>
      <w:pPr>
        <w:pStyle w:val="BodyText"/>
      </w:pPr>
      <w:r>
        <w:t xml:space="preserve">(คุณครูคณิตา) โป้งแปรงฟัน… นอน</w:t>
      </w:r>
    </w:p>
    <w:p>
      <w:pPr>
        <w:pStyle w:val="BodyText"/>
      </w:pPr>
      <w:r>
        <w:t xml:space="preserve">(คุณครูปรเมษฐ) จะบอกเวลาอย่างไรนี่ โป้งแปรงฟันนี่นะครับ เป็นคำว่า</w:t>
      </w:r>
      <w:r>
        <w:t xml:space="preserve"> </w:t>
      </w:r>
      <w:r>
        <w:t xml:space="preserve">“</w:t>
      </w:r>
      <w:r>
        <w:t xml:space="preserve">แปรง</w:t>
      </w:r>
      <w:r>
        <w:t xml:space="preserve">”</w:t>
      </w:r>
      <w:r>
        <w:t xml:space="preserve"> </w:t>
      </w:r>
      <w:r>
        <w:t xml:space="preserve">นี่ เป็นคำว่าอะไรครับ นักเรียนควบกล้ำ ร. เรือ แปรงฟัน เติมคำว่า</w:t>
      </w:r>
      <w:r>
        <w:t xml:space="preserve"> </w:t>
      </w:r>
      <w:r>
        <w:t xml:space="preserve">“</w:t>
      </w:r>
      <w:r>
        <w:t xml:space="preserve">ก่อนนอน</w:t>
      </w:r>
      <w:r>
        <w:t xml:space="preserve">”</w:t>
      </w:r>
      <w:r>
        <w:t xml:space="preserve"> </w:t>
      </w:r>
      <w:r>
        <w:t xml:space="preserve">เป็นการบอก…</w:t>
      </w:r>
    </w:p>
    <w:p>
      <w:pPr>
        <w:pStyle w:val="BodyText"/>
      </w:pPr>
      <w:r>
        <w:t xml:space="preserve">(คุณครูคณิตา) บอกเวลาค่ะ</w:t>
      </w:r>
    </w:p>
    <w:p>
      <w:pPr>
        <w:pStyle w:val="BodyText"/>
      </w:pPr>
      <w:r>
        <w:t xml:space="preserve">(คุณครูปรเมษฐ) ว่าแปรงก่อนที่จะนอนนั่นเองครับ ดูต่อไป ๆ คำวิเศษณ์ที่บอกสถานที่นะครับ ดูตัวอย่างประโยคนะน้องถูบ้านอยู่ชั้น… เติมชั้นอะไรล่ะ ชั้นรักเธอไม่ได้นะคนละชั้นกันนะ อันนั้นคือฉันนะครูคณิตาน้องถูบ้านอยู่ชั้น…</w:t>
      </w:r>
    </w:p>
    <w:p>
      <w:pPr>
        <w:pStyle w:val="BodyText"/>
      </w:pPr>
      <w:r>
        <w:t xml:space="preserve">(คุณครูคณิตา) ชั้น…</w:t>
      </w:r>
    </w:p>
    <w:p>
      <w:pPr>
        <w:pStyle w:val="BodyText"/>
      </w:pPr>
      <w:r>
        <w:t xml:space="preserve">(คุณครูปรเมษฐ) ชั้นอะไรถูกต้องครับ ชั้นบน ชั้นอะไรอีกนะใช่ไหม เด็ก ๆ ตอบว่าชั้นล่าง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แล้วคุณครูคณิตาจะถูชั้นไหนครับ</w:t>
      </w:r>
    </w:p>
    <w:p>
      <w:pPr>
        <w:pStyle w:val="BodyText"/>
      </w:pPr>
      <w:r>
        <w:t xml:space="preserve">(คุณครูคณิตา) ชั้นไหนก็ได้ค่ะ มันสกปรกค่ะ</w:t>
      </w:r>
    </w:p>
    <w:p>
      <w:pPr>
        <w:pStyle w:val="BodyText"/>
      </w:pPr>
      <w:r>
        <w:t xml:space="preserve">(คุณครูปรเมษฐ) ดีมาก ต่อไป</w:t>
      </w:r>
    </w:p>
    <w:p>
      <w:pPr>
        <w:pStyle w:val="BodyText"/>
      </w:pPr>
      <w:r>
        <w:t xml:space="preserve">(คุณครูคณิตา) เขาคิดถึงการเดินทางที่แสน… แสนไกลนั่นเอง</w:t>
      </w:r>
    </w:p>
    <w:p>
      <w:pPr>
        <w:pStyle w:val="BodyText"/>
      </w:pPr>
      <w:r>
        <w:t xml:space="preserve">(คุณครูปรเมษฐ) เป็นการบอกสถานที่ไกลนี่ ถ้าเกิดครูจะบอกสถานที่บ้านครูคณิตานี่อยู่ใกล้ อยู่ใกล้ที่ไหนก็ได้นะ ใช่ไหมครับ ต่อไป รถยนต์กำลังเลี้ยวอะไร</w:t>
      </w:r>
    </w:p>
    <w:p>
      <w:pPr>
        <w:pStyle w:val="BodyText"/>
      </w:pPr>
      <w:r>
        <w:t xml:space="preserve">(คุณครูคณิตา) เลี้ยวขวาค่ะ</w:t>
      </w:r>
    </w:p>
    <w:p>
      <w:pPr>
        <w:pStyle w:val="BodyText"/>
      </w:pPr>
      <w:r>
        <w:t xml:space="preserve">(คุณครูปรเมษฐ) เด็ก ๆ บอกว่าเลี้ยวซ้ายน่ะ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เป็นการบอกสถานที่ว่าไปทางขวาหรือไปทางซ้ายนั่นเองนะครับ ต่อไปเป็นคำวิเศษณ์ที่บอกปริมาณหรือจำนวน เดี๋ยวครูคณิตาจะพาเด็ก ๆ ไปศึกษาประโยคกันนะครับ</w:t>
      </w:r>
    </w:p>
    <w:p>
      <w:pPr>
        <w:pStyle w:val="BodyText"/>
      </w:pPr>
      <w:r>
        <w:t xml:space="preserve">(คุณครูคณิตา) ค่ะ เรามาดูประโยคแรกกันเลยนะคะ มะม่วงต้นนี้มีผลดก ดกอะไรเอ่ย ดกมากค่ะ เก่งมากค่ะ</w:t>
      </w:r>
    </w:p>
    <w:p>
      <w:pPr>
        <w:pStyle w:val="BodyText"/>
      </w:pPr>
      <w:r>
        <w:t xml:space="preserve">(คุณครูปรเมษฐ) เป็นการบอก…</w:t>
      </w:r>
    </w:p>
    <w:p>
      <w:pPr>
        <w:pStyle w:val="BodyText"/>
      </w:pPr>
      <w:r>
        <w:t xml:space="preserve">(คุณครูคณิตา) บอกปริมาณค่ะ ก็คือมีมะม่วงนี่ ออกมาเยอะมากเลยใช่ไหมคะ ต่อมาค่ะ ข้าว… เมล็ดมีีคุณค่า เราจะเติมคำอะไรได้บ้างคะครูปรเมษฐ</w:t>
      </w:r>
    </w:p>
    <w:p>
      <w:pPr>
        <w:pStyle w:val="BodyText"/>
      </w:pPr>
      <w:r>
        <w:t xml:space="preserve">(คุณครูปรเมษฐ) ถ้าเป็นผม ผมจะเติมคำนี้ครับ คือคำว่า</w:t>
      </w:r>
      <w:r>
        <w:t xml:space="preserve"> </w:t>
      </w:r>
      <w:r>
        <w:t xml:space="preserve">“</w:t>
      </w:r>
      <w:r>
        <w:t xml:space="preserve">ทุก</w:t>
      </w:r>
      <w:r>
        <w:t xml:space="preserve">”</w:t>
      </w:r>
      <w:r>
        <w:t xml:space="preserve">คือ การบอกจำนวน ข้ามทุกเมล็ดที่เห็นมีคุณค่าทั้งหมดนะครับ เป็นการบอกจำนวน ต่อไป</w:t>
      </w:r>
    </w:p>
    <w:p>
      <w:pPr>
        <w:pStyle w:val="BodyText"/>
      </w:pPr>
      <w:r>
        <w:t xml:space="preserve">(คุณครูคณิตา) เขาวิ่งแข่งได้… เสมอ</w:t>
      </w:r>
    </w:p>
    <w:p>
      <w:pPr>
        <w:pStyle w:val="BodyText"/>
      </w:pPr>
      <w:r>
        <w:t xml:space="preserve">(คุณครูปรเมษฐ) เด็ก ๆ เติม… ครูเฉลย ที่หนึ่งเป็นการบอก…</w:t>
      </w:r>
    </w:p>
    <w:p>
      <w:pPr>
        <w:pStyle w:val="BodyText"/>
      </w:pPr>
      <w:r>
        <w:t xml:space="preserve">(คุณครูคณิตา) บอกตำแหน่งค่ะ บอกจำนวน</w:t>
      </w:r>
    </w:p>
    <w:p>
      <w:pPr>
        <w:pStyle w:val="BodyText"/>
      </w:pPr>
      <w:r>
        <w:t xml:space="preserve">(คุณครูปรเมษฐ) สมมติว่าเด็กชายปื๊ดนี่วิ่งได้ที่ 2 นี่เป็นการบอกจำนวนไหม</w:t>
      </w:r>
    </w:p>
    <w:p>
      <w:pPr>
        <w:pStyle w:val="BodyText"/>
      </w:pPr>
      <w:r>
        <w:t xml:space="preserve">(คุณครูคณิตา) บอกจำนวนเหมือนกันค่ะ</w:t>
      </w:r>
    </w:p>
    <w:p>
      <w:pPr>
        <w:pStyle w:val="BodyText"/>
      </w:pPr>
      <w:r>
        <w:t xml:space="preserve">(คุณครูปรเมษฐ) บอกจำนวนเหมือนกันนะครับ ไปดูกันต่อนะ ต่อไปเป็นคำวิเศษณ์บอกความไม่ชี้เฉพาะประโยคกัน บ้าน… มีหญ้ารกอาจมีงูอาศัยอยู่ นักเรียนจะเติมคำว่าอะไรบ้าง ที่บอกคำไม่ชี้เฉพาะ มันใกล้เคียงกับคำสรรพนามด้วยนะ เติม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บ้านไหนมีหญ้ารกอาจมีงูอาศัยอยู่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ตัวผมเองก็ยังไม่ค่อยเข้าใจ ว่ามันบอกความไม่ชี้เฉพาะอย่างไร แล้วครูก็เชื่อว่าเด็ก ๆ ไม่เข้าใจด้วย</w:t>
      </w:r>
    </w:p>
    <w:p>
      <w:pPr>
        <w:pStyle w:val="BodyText"/>
      </w:pPr>
      <w:r>
        <w:t xml:space="preserve">(คุณครูคณิตา) มีหญ้ารกอาจมีงูอาศัยอยู่เป็นคำวิเศษณ์บอกความไม่ชี้เฉพาะนะคะ ว่าเป็นบ้านหลังใด แต่ถ้าบ้านนี่ สมมติถ้ามี 10 บ้านนี่ อ๋อ บ้าน 10 หลังใช่ไหมคะ ถ้าในบ้าน 10 หลังนี้มีบ้านอยู่ มีบ้านที่มีหญ้ารกอยู่นี่ก็แสดงว่าเป็นบ้านนั้น ก็ไม่ได้เจาะจงว่าเป็นบ้านของเด็กชาย 1 เด็กชาย, 2 เด็กชาย, 3 เด็กชาย, 4 ก็ตาม</w:t>
      </w:r>
    </w:p>
    <w:p>
      <w:pPr>
        <w:pStyle w:val="BodyText"/>
      </w:pPr>
      <w:r>
        <w:t xml:space="preserve">(คุณครูคณิตา) ใช่ค่ะ ที่มีหญ้ารกนะคะ</w:t>
      </w:r>
    </w:p>
    <w:p>
      <w:pPr>
        <w:pStyle w:val="BodyText"/>
      </w:pPr>
      <w:r>
        <w:t xml:space="preserve">(คุณครูปรเมษฐ) ครูเข้าใจแล้วครับ เพราะฉะนั้น ผู้ใดจะรักเราเท่าพ่อแม่ จริง ๆ แล้วใดแล้วนี่ไม่ได้เฉพาะเจาะจงหรอก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ม่</w:t>
      </w:r>
      <w:r>
        <w:t xml:space="preserve">”</w:t>
      </w:r>
      <w:r>
        <w:t xml:space="preserve"> </w:t>
      </w:r>
      <w:r>
        <w:t xml:space="preserve">ก็คือไม่มีผู้ใดหรอกที่จะรักเราเท่าพ่อแม่นั่นเองนะครับ สัตว์ แต่ไม่ชี้เฉพาะใส่คำว่าอะไรได้บ้างครูคณิตา</w:t>
      </w:r>
    </w:p>
    <w:p>
      <w:pPr>
        <w:pStyle w:val="BodyText"/>
      </w:pPr>
      <w:r>
        <w:t xml:space="preserve">(คุณครูคณิตา) ใส่คำว่าอะไรคะ ข้างหลังนี่มีคำที่พูดว่าคุณยายก็เมตตาสัตว์… คุณยายก็เมตตา เติมอะไรได้บ้างเอ่ย</w:t>
      </w:r>
    </w:p>
    <w:p>
      <w:pPr>
        <w:pStyle w:val="BodyText"/>
      </w:pPr>
      <w:r>
        <w:t xml:space="preserve">(คุณครูปรเมษฐ) ก็เติมคำที่คุณครูคณิตาพูดนั่นล่ะครับ ก็เมตตาก็หมายถึง สิ่งใดก็ตามที่เป็นสัตว์</w:t>
      </w:r>
    </w:p>
    <w:p>
      <w:pPr>
        <w:pStyle w:val="BodyText"/>
      </w:pPr>
      <w:r>
        <w:t xml:space="preserve">(คุณครูคณิตา) ก็คุณยายก็เมตตาทั้งหมดอย่างยุง ยุงบินมา</w:t>
      </w:r>
    </w:p>
    <w:p>
      <w:pPr>
        <w:pStyle w:val="BodyText"/>
      </w:pPr>
      <w:r>
        <w:t xml:space="preserve">(คุณครูปรเมษฐ) คุณยายก็ไม่ตบ เพราะว่าผิดศีล 5ถามครูคณิตาบ้างดีกว่า แล้วคุณครูคณิตาเมตตาสัตว์ประเภทใดบ้างล่ะครับ</w:t>
      </w:r>
    </w:p>
    <w:p>
      <w:pPr>
        <w:pStyle w:val="BodyText"/>
      </w:pPr>
      <w:r>
        <w:t xml:space="preserve">(คุณครูคณิตา) ทุกประเภทค่ะ</w:t>
      </w:r>
    </w:p>
    <w:p>
      <w:pPr>
        <w:pStyle w:val="BodyText"/>
      </w:pPr>
      <w:r>
        <w:t xml:space="preserve">(คุณครูปรเมษฐ)เลยใช่ไหมครับ</w:t>
      </w:r>
    </w:p>
    <w:p>
      <w:pPr>
        <w:pStyle w:val="BodyText"/>
      </w:pPr>
      <w:r>
        <w:t xml:space="preserve">(คุณครูคณิตา) ยกเว้นบางประเภทค่ะ ซึ่งคุณครูคณิตาก็ไม่สามารถที่จะตอบได้นะคะ</w:t>
      </w:r>
    </w:p>
    <w:p>
      <w:pPr>
        <w:pStyle w:val="BodyText"/>
      </w:pPr>
      <w:r>
        <w:t xml:space="preserve">(คุณครูปรเมษฐ) ครับ เด็ก ๆ ก็ไปตามหาเอาเองนะครับ ว่าคุณครูไม่เมตตาสัตว์ชนิดใดนะครับ ไปกันต่อ เดี๋ยวครูนั้นจะให้นักเรียนได้เติมคำวิเศษณ์ที่มีความหมายตรงกันข้าม ให้มันเป็นอย่างไรกัน ให้มันคล้องจองกันอันนี้ต้องบันทึก หนูจะนำไปใช้ในการแต่งกลอนเรื่องอะไรก็ได้เขียนเรื่องอะไรก็ได้ ครูนำมาให้ แล้วให้เด็ก ๆ เติมกัสนุกสนานเลย เด็ก ๆ ไปดูกัน ครูมีคำอะไรมาให้บ้างสั้น…, ขาว… ดูนะ ๆ มีคำอะไรบ้าง, หอม, เย็น, ดี, เหลว, สาว, ชุ่ม มันคล้องจองกันอย่างไรต้องเติมใช่ไหมครูคณิตา</w:t>
      </w:r>
    </w:p>
    <w:p>
      <w:pPr>
        <w:pStyle w:val="BodyText"/>
      </w:pPr>
      <w:r>
        <w:t xml:space="preserve">(คุณครูคณิตา) ค่ะ อย่าลืมนะคะ ต้องเป็นคำที่มีความหมายตรงกันข้ามด้วย แล้วมันจะต้องคล้องจองกันทั้งหมดนั่นเองนะครับ ครูคณิตาบอกเด็กเป็นแนวทางสักข้อได้ไหม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สั้นคู่กับ…</w:t>
      </w:r>
    </w:p>
    <w:p>
      <w:pPr>
        <w:pStyle w:val="BodyText"/>
      </w:pPr>
      <w:r>
        <w:t xml:space="preserve">(คุณครูคณิตา) สั้นคู่กับยาวค่ะ</w:t>
      </w:r>
    </w:p>
    <w:p>
      <w:pPr>
        <w:pStyle w:val="BodyText"/>
      </w:pPr>
      <w:r>
        <w:t xml:space="preserve">(คุณครูปรเมษฐ) ถูกต้องนะ สั้นต้องคู่กับยาว</w:t>
      </w:r>
    </w:p>
    <w:p>
      <w:pPr>
        <w:pStyle w:val="BodyText"/>
      </w:pPr>
      <w:r>
        <w:t xml:space="preserve">(คุณครูคณิตา) ขาว ดำค่ะ</w:t>
      </w:r>
    </w:p>
    <w:p>
      <w:pPr>
        <w:pStyle w:val="BodyText"/>
      </w:pPr>
      <w:r>
        <w:t xml:space="preserve">(คุณครูปรเมษฐ) เพราะฉะนั้น ที่เหลือจัดการ 2 นาที ต้องเสร็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นักเรียนเติมคำที่ตรงกันข้ามกันเรียบร้อยแล้วใช่ไหมครับ อย่าลืมนะครับ มันจะต้องคล้องจองกัน เริ่มตั้งแต่ สั้น, ยาว, ขาว, ดำ ดำนี่มันคล้องจองขาวใช่ไหม เพราะฉะนั้น ดูต่อไปเลย เฉลยนะ ไปพร้อม ๆ กัน แล้วถ้าเกิดผิดก็แก้ไขเสียนะครับ หอมก็ต้องคู่กับคำว่า</w:t>
      </w:r>
      <w:r>
        <w:t xml:space="preserve"> </w:t>
      </w:r>
      <w:r>
        <w:t xml:space="preserve">“</w:t>
      </w:r>
      <w:r>
        <w:t xml:space="preserve">เหม็น</w:t>
      </w:r>
      <w:r>
        <w:t xml:space="preserve">”</w:t>
      </w:r>
      <w:r>
        <w:t xml:space="preserve"> </w:t>
      </w:r>
      <w:r>
        <w:t xml:space="preserve">เพราะเหม็นจะไปคล้องจองกับหอม เย็นก็จะคู่กับ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ตรงกันข้าม ดีคู่กับเลว เหลวคู่กับข้น สาวก็ต้องคู่กับหนุ่ม แล้วก็ชุ่ม ชุ่มนี่คือเปียกนี่คือเปียกใช่ไหม ถ้ามันตรงกันข้ามก็คือคำว่าแห้งนั่นเองนะครับ แก้ไขให้ถูกต้องเรียบร้อยนะครับ เดี๋ยวไปดูต่อไปมีอีก นี่มีอีกชุดหนึ่ง นักเรียนต้องจดให้ครับ อันนี้ก็เป็นเหมือนกันนะครับ ดูคำนะครับ เช้า, บ่าย, เหนือ, ใหญ่, หวาน, เหี่ยว,แข็ง หย่อน ให้ 1 นาทีพอ เพราะว่านักเรียนรู้แล้วว่าต้องทำอย่างไร เดี๋ยวครูคณิตาจะมาเฉลยให้นะคร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 เดี๋ยวเรามาเฉลยไปพร้อม ๆ กับคุณครูคณิตานะคะ เอาล่ะค่ะ นักเรียน ตอบไปพร้อม ๆ กันเลยค่ะ เช้า เช้าคู่กับอะไรคะ เช้าคู่กับอะไรเอ่ย เช้าคู่กับสาย แล้วบ่ายล่ะคะ บ่ายคู่กับอะไร คู่กับ เย็นค่ะ เหนือล่ะคะ เหนือคู่กับเหนือ ต้องคู่กับใต้นะคะ ใหญ่ค่ะ ต้องคู่กับเล็กนะคะ หวาน ถ้าหวานล่ะคะ หวานจะต้องคู่กับอะไร หวานจะต้องคู่กับเปรี้ยว เหี่ยวตรงข้ามกับอะไรเอ่ย ตรงข้ามกับคำว่าสดค่ะ และคำว่า</w:t>
      </w:r>
      <w:r>
        <w:t xml:space="preserve"> </w:t>
      </w:r>
      <w:r>
        <w:t xml:space="preserve">“</w:t>
      </w:r>
      <w:r>
        <w:t xml:space="preserve">แข็ง</w:t>
      </w:r>
      <w:r>
        <w:t xml:space="preserve">”</w:t>
      </w:r>
      <w:r>
        <w:t xml:space="preserve"> </w:t>
      </w:r>
      <w:r>
        <w:t xml:space="preserve">ค่ะ นักเรียนแข็ง ตรงข้ามกับคำว่า</w:t>
      </w:r>
      <w:r>
        <w:t xml:space="preserve"> </w:t>
      </w:r>
      <w:r>
        <w:t xml:space="preserve">“</w:t>
      </w:r>
      <w:r>
        <w:t xml:space="preserve">อ่อน</w:t>
      </w:r>
      <w:r>
        <w:t xml:space="preserve">”</w:t>
      </w:r>
      <w:r>
        <w:t xml:space="preserve"> </w:t>
      </w:r>
      <w:r>
        <w:t xml:space="preserve">หย่อนค่ะ อันสุดท้ายเลยหย่อนนักเรียน นักเรียนคะ เชือกมันตึงแล้วมันจะต้องมีตึงค่ะ หย่อนกับตึง เป็นคำที่ตรงกันข้ามกันค่ะ เรามาอ่านพร้อม ๆ กันนะคะ เช้า สาย บ่ายเย็น เหนือใต้ ใหญ่เล็ก หวานเปรี้ยว เหี่ยว สด, แข็งอ่อน หน่อนตึง ค่ะ เอาล่ะค่ะ เดี๋ยวเรามาถามกันดีกว่านะคะ คำใดในประโยคเป็นคำวิเศษณ์และขยายคำชนิดใดนักเรียนคะ อ่านประโยคนี้พร้อม ๆ กันค่ะ คนอ้วนชอบกินขนมหวานพิจารณาดูสิ คำใดในประโยคเป็นคำวิเศษณ์และขยายคำใดใช่ไหมคะ คุณครูปรเมษฐคะ คำว่า</w:t>
      </w:r>
      <w:r>
        <w:t xml:space="preserve"> </w:t>
      </w:r>
      <w:r>
        <w:t xml:space="preserve">“</w:t>
      </w:r>
      <w:r>
        <w:t xml:space="preserve">อ้วน</w:t>
      </w:r>
      <w:r>
        <w:t xml:space="preserve">”</w:t>
      </w:r>
      <w:r>
        <w:t xml:space="preserve"> </w:t>
      </w:r>
      <w:r>
        <w:t xml:space="preserve">กับ</w:t>
      </w:r>
      <w:r>
        <w:t xml:space="preserve"> </w:t>
      </w:r>
      <w:r>
        <w:t xml:space="preserve">“</w:t>
      </w:r>
      <w:r>
        <w:t xml:space="preserve">หวาน</w:t>
      </w:r>
      <w:r>
        <w:t xml:space="preserve">”</w:t>
      </w:r>
      <w:r>
        <w:t xml:space="preserve"> </w:t>
      </w:r>
      <w:r>
        <w:t xml:space="preserve">อยู่แล้วเป็นคำวิเศษณ์</w:t>
      </w:r>
    </w:p>
    <w:p>
      <w:pPr>
        <w:pStyle w:val="BodyText"/>
      </w:pPr>
      <w:r>
        <w:t xml:space="preserve">(คุณครูปรเมษฐ) ชอบเน้นคำนี้จังนะครับ</w:t>
      </w:r>
    </w:p>
    <w:p>
      <w:pPr>
        <w:pStyle w:val="BodyText"/>
      </w:pPr>
      <w:r>
        <w:t xml:space="preserve">(คุณครูคณิตา) ไม่ได้เน้นเลยนะคะ อ้วนค่ะ ขยายคำว่า</w:t>
      </w:r>
      <w:r>
        <w:t xml:space="preserve"> </w:t>
      </w:r>
      <w:r>
        <w:t xml:space="preserve">“</w:t>
      </w:r>
      <w:r>
        <w:t xml:space="preserve">คน</w:t>
      </w:r>
      <w:r>
        <w:t xml:space="preserve">”</w:t>
      </w:r>
      <w:r>
        <w:t xml:space="preserve"> </w:t>
      </w:r>
      <w:r>
        <w:t xml:space="preserve">ซึ่งเป็นคำ…</w:t>
      </w:r>
    </w:p>
    <w:p>
      <w:pPr>
        <w:pStyle w:val="BodyText"/>
      </w:pPr>
      <w:r>
        <w:t xml:space="preserve">(คุณครูปรเมษฐ) คำนามครับ</w:t>
      </w:r>
    </w:p>
    <w:p>
      <w:pPr>
        <w:pStyle w:val="BodyText"/>
      </w:pPr>
      <w:r>
        <w:t xml:space="preserve">(คุณครูคณิตา) แล้วหวานล่ะค่ะ</w:t>
      </w:r>
    </w:p>
    <w:p>
      <w:pPr>
        <w:pStyle w:val="BodyText"/>
      </w:pPr>
      <w:r>
        <w:t xml:space="preserve">(คุณครูปรเมษฐ) หวานก็ไปขยายคำว่าขนมเช่นเดียวกัน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ต้องทำเอง ฉันสวมเสื้อบางเพราะอากาศร้อน</w:t>
      </w:r>
    </w:p>
    <w:p>
      <w:pPr>
        <w:pStyle w:val="BodyText"/>
      </w:pPr>
      <w:r>
        <w:t xml:space="preserve">(คุณครูปรเมษฐ) อันนี้ครูไม่ได้ทำแดงไว้ให้ด้วย นักเรียนจะต้องรู้เอง วิเศษณ์</w:t>
      </w:r>
    </w:p>
    <w:p>
      <w:pPr>
        <w:pStyle w:val="BodyText"/>
      </w:pPr>
      <w:r>
        <w:t xml:space="preserve">(คุณครูคณิตา) จะต้องวิเคราะห์นะคะนักเรียน</w:t>
      </w:r>
    </w:p>
    <w:p>
      <w:pPr>
        <w:pStyle w:val="BodyText"/>
      </w:pPr>
      <w:r>
        <w:t xml:space="preserve">(คุณครูปรเมษฐ) ตอบคุณครูครับ</w:t>
      </w:r>
    </w:p>
    <w:p>
      <w:pPr>
        <w:pStyle w:val="BodyText"/>
      </w:pPr>
      <w:r>
        <w:t xml:space="preserve">(คุณครูคณิตา) อะไรเอ่ย</w:t>
      </w:r>
    </w:p>
    <w:p>
      <w:pPr>
        <w:pStyle w:val="BodyText"/>
      </w:pPr>
      <w:r>
        <w:t xml:space="preserve">(คุณครูปรเมษฐ) ไปเฉลยเลย บาง ขยายคำว่า</w:t>
      </w:r>
      <w:r>
        <w:t xml:space="preserve"> </w:t>
      </w:r>
      <w:r>
        <w:t xml:space="preserve">“</w:t>
      </w:r>
      <w:r>
        <w:t xml:space="preserve">เสื้อบาง</w:t>
      </w:r>
      <w:r>
        <w:t xml:space="preserve">”</w:t>
      </w:r>
      <w:r>
        <w:t xml:space="preserve"> </w:t>
      </w:r>
      <w:r>
        <w:t xml:space="preserve">นะคะ ซึ่งเสื้อนี่เป็นคำอะไรคะ</w:t>
      </w:r>
    </w:p>
    <w:p>
      <w:pPr>
        <w:pStyle w:val="BodyText"/>
      </w:pPr>
      <w:r>
        <w:t xml:space="preserve">(คุณครูปรเมษฐ) เป็นคำนามครับ</w:t>
      </w:r>
    </w:p>
    <w:p>
      <w:pPr>
        <w:pStyle w:val="BodyText"/>
      </w:pPr>
      <w:r>
        <w:t xml:space="preserve">(คุณครูคณิตา) ต่อมาค่ะ มีอีกคำหนึ่งค่ะ ครูปรเมษฐ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ร้อน</w:t>
      </w:r>
      <w:r>
        <w:t xml:space="preserve">”</w:t>
      </w:r>
      <w:r>
        <w:t xml:space="preserve"> </w:t>
      </w:r>
      <w:r>
        <w:t xml:space="preserve">ค่ะ ขยายอากาศ ซึ่งเป็นคำอะไรอีกคะ</w:t>
      </w:r>
    </w:p>
    <w:p>
      <w:pPr>
        <w:pStyle w:val="BodyText"/>
      </w:pPr>
      <w:r>
        <w:t xml:space="preserve">(คุณครูปรเมษฐ) บางก็เป็นคำวิเศษณ์ เอาล่ะค่ะ คราวนี้สิ่งที่หนู ๆ รอคอย หรือสิ่งที่นักเรียนรอคอย คุณครูปรเมษฐคะ นักเรียนรอคอยอะไรเอ่ย</w:t>
      </w:r>
    </w:p>
    <w:p>
      <w:pPr>
        <w:pStyle w:val="BodyText"/>
      </w:pPr>
      <w:r>
        <w:t xml:space="preserve">(คุณครูปรเมษฐ) นักเรียนรอคอยสิ่งนี้ทุกนั่นเองนะครับ การจะทำใบงานนี้นะครับ ก็ให้นักเรียนนี่ เลือกคำวิเศษณ์ที่ครูกำหนดให้แล้วก็พิจารณาว่าคำใดในประโยคเป็นคำวิเศษณ์ และขยายคำชนิดใดนะครับ นำเสนอผลงานกลุ่มของตนเองแล้วก็ส่งครูตามกำหนดเวลาส่วนคุณครูปลายทาง</w:t>
      </w:r>
    </w:p>
    <w:p>
      <w:pPr>
        <w:pStyle w:val="BodyText"/>
      </w:pPr>
      <w:r>
        <w:t xml:space="preserve">(คุณครูคณิตา) ส่วนคุณครูปลายทางนะคะ ให้นักเรียนทำกิจกรรมในใบงานค่ะ คอยให้คำแนะนำนักเรียนในการทำกิจกรรมการทำกิจกรรมค่ะ</w:t>
      </w:r>
    </w:p>
    <w:p>
      <w:pPr>
        <w:pStyle w:val="BodyText"/>
      </w:pPr>
      <w:r>
        <w:t xml:space="preserve">(คุณครูปรเมษฐ) เพราะฉะนั้นนะครับ เดี๋ยวไปดูใบงานกันนะครับ ใบงานมีดังนี้นะครับ ก็จะมีอยู่ 10 ข้อ ที่ให้นักเรียนนั้นแต่งประโยคโดย ง่ายมาก เพราะครูนี่กำหนดในใบงาน หรรษาคำวิเศษณ์นี่ นักเรียนก็เอาคำทั้งหมดมีทั้งหมด 10 คำ นักเรียนก็นำมาใส่ในช่องแรกเลย ต่อจากนั้นหนูก็แต่งประโยค แต่ที่สำคัญคือชนิดของคำวิเศษณ์จะต้องถูก เพราะฉะนั้น ครูให้หนูลงมือปฏิบัติกิจกรรมใบงานนี้ บัดเดี๋ยวนี้ ให้เวลา 10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ได้เวลาแล้วครับ ครูมีแนวทางกระจ่างแจ้งมาให้นักเรียนนะครับ ในการที่จะรู้และตรวจสอบใบงานนะครับ ไปดูกันเลยนะ ครูเน้นย้ำตรงชนิดของคำข้างหลังที่ครูบอก ในประโยคครูไม่เน้นเท่าไร หนูจะแต่งอย่างไรก็ได้ แต่คุณครูปลายทางต้องช่วยตรวจสอบให้ถูกต้องตามหลักการแต่งหรือไม่ครับ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นี่ครูคณิตาและครูนำประโยคว่า…</w:t>
      </w:r>
    </w:p>
    <w:p>
      <w:pPr>
        <w:pStyle w:val="BodyText"/>
      </w:pPr>
      <w:r>
        <w:t xml:space="preserve">(คุณครูคณิตา) เธออยากไปเที่ยวไหนก็ไปกัน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ไหน</w:t>
      </w:r>
      <w:r>
        <w:t xml:space="preserve">”</w:t>
      </w:r>
      <w:r>
        <w:t xml:space="preserve"> </w:t>
      </w:r>
      <w:r>
        <w:t xml:space="preserve">เป็นวิเศษณ์ชนิด…</w:t>
      </w:r>
    </w:p>
    <w:p>
      <w:pPr>
        <w:pStyle w:val="BodyText"/>
      </w:pPr>
      <w:r>
        <w:t xml:space="preserve">(คุณครูคณิตา) บอกคำไม่ชี้เฉพาะค่ะ</w:t>
      </w:r>
    </w:p>
    <w:p>
      <w:pPr>
        <w:pStyle w:val="BodyText"/>
      </w:pPr>
      <w:r>
        <w:t xml:space="preserve">(คุณครูปรเมษฐ) ถูกต้อง ตรวจคำตอบกันเลยนะครับ ครูและครูคณิตาแต่งประโยคว่าสมัยโบราณคนนิยมกินหมากคำว่า</w:t>
      </w:r>
      <w:r>
        <w:t xml:space="preserve"> </w:t>
      </w:r>
      <w:r>
        <w:t xml:space="preserve">“</w:t>
      </w:r>
      <w:r>
        <w:t xml:space="preserve">โบราณ</w:t>
      </w:r>
      <w:r>
        <w:t xml:space="preserve">”</w:t>
      </w:r>
      <w:r>
        <w:t xml:space="preserve"> </w:t>
      </w:r>
      <w:r>
        <w:t xml:space="preserve">เป็นคำวิเศษณ์บอกเวลานั่นเอง ตรวจคำตอบนะครับ ใดแต่งประโยคว่าอย่างไรครับ</w:t>
      </w:r>
    </w:p>
    <w:p>
      <w:pPr>
        <w:pStyle w:val="BodyText"/>
      </w:pPr>
      <w:r>
        <w:t xml:space="preserve">(คุณครูคณิตา) งานสิ่งใดก็ต้องช่วยกันทำ</w:t>
      </w:r>
    </w:p>
    <w:p>
      <w:pPr>
        <w:pStyle w:val="BodyText"/>
      </w:pPr>
      <w:r>
        <w:t xml:space="preserve">(คุณครูปรเมษฐ) ซึ่งเป็นคำวิเศษณ์บอกวคามไม่ชี้เฉพาะ คำว่า</w:t>
      </w:r>
      <w:r>
        <w:t xml:space="preserve"> </w:t>
      </w:r>
      <w:r>
        <w:t xml:space="preserve">“</w:t>
      </w:r>
      <w:r>
        <w:t xml:space="preserve">ไกล</w:t>
      </w:r>
      <w:r>
        <w:t xml:space="preserve">”</w:t>
      </w:r>
    </w:p>
    <w:p>
      <w:pPr>
        <w:pStyle w:val="BodyText"/>
      </w:pPr>
      <w:r>
        <w:t xml:space="preserve">(คุณครูคณิตา) ประโยคก็คือ โรงเรียนของหนูอยู่ไกล</w:t>
      </w:r>
    </w:p>
    <w:p>
      <w:pPr>
        <w:pStyle w:val="BodyText"/>
      </w:pPr>
      <w:r>
        <w:t xml:space="preserve">(คุณครูปรเมษฐ) ไกล ณ ทีนี้ เป็นคำวิเศษณ์</w:t>
      </w:r>
    </w:p>
    <w:p>
      <w:pPr>
        <w:pStyle w:val="BodyText"/>
      </w:pPr>
      <w:r>
        <w:t xml:space="preserve">(คุณครูคณิตา) บอกสถานที่ค่ะ</w:t>
      </w:r>
    </w:p>
    <w:p>
      <w:pPr>
        <w:pStyle w:val="BodyText"/>
      </w:pPr>
      <w:r>
        <w:t xml:space="preserve">(คุณครูปรเมษฐ) มาจากเพลงนะนี่ โรงเรียนของหนูอยู่ไกล ๆ ๆ แต่งประโยคได้ว่า</w:t>
      </w:r>
    </w:p>
    <w:p>
      <w:pPr>
        <w:pStyle w:val="BodyText"/>
      </w:pPr>
      <w:r>
        <w:t xml:space="preserve">(คุณครูคณิตา) เรือลำใหญ่แล่นอยู่ในทะเล เป็นคำวิเศษณ์บอกลักษณะนะครับ ด้วยนะครับ ประโยคไม่เน้น เน้นข้างหลังนะครับ ต่อไป คำว่า</w:t>
      </w:r>
      <w:r>
        <w:t xml:space="preserve"> </w:t>
      </w:r>
      <w:r>
        <w:t xml:space="preserve">“</w:t>
      </w:r>
      <w:r>
        <w:t xml:space="preserve">บ่าย</w:t>
      </w:r>
      <w:r>
        <w:t xml:space="preserve">”</w:t>
      </w:r>
      <w:r>
        <w:t xml:space="preserve"> </w:t>
      </w:r>
      <w:r>
        <w:t xml:space="preserve">ที่ครูกำหนดให้ แต่งประโยคได้ว่า เขาจะมาหาฉันช่วงบ่าย ซึ่งเป็นคำวิเศษณ์</w:t>
      </w:r>
    </w:p>
    <w:p>
      <w:pPr>
        <w:pStyle w:val="BodyText"/>
      </w:pPr>
      <w:r>
        <w:t xml:space="preserve">(คุณครูคณิตา) เป็นคำวิเศษณ์บอกเวลาค่ะ</w:t>
      </w:r>
    </w:p>
    <w:p>
      <w:pPr>
        <w:pStyle w:val="BodyText"/>
      </w:pPr>
      <w:r>
        <w:t xml:space="preserve">(คุณครูปรเมษฐ) ต่อไปคำว่า…</w:t>
      </w:r>
    </w:p>
    <w:p>
      <w:pPr>
        <w:pStyle w:val="BodyText"/>
      </w:pPr>
      <w:r>
        <w:t xml:space="preserve">(คุณครูคณิตา)</w:t>
      </w:r>
      <w:r>
        <w:t xml:space="preserve"> </w:t>
      </w:r>
      <w:r>
        <w:t xml:space="preserve">“</w:t>
      </w:r>
      <w:r>
        <w:t xml:space="preserve">นี้</w:t>
      </w:r>
      <w:r>
        <w:t xml:space="preserve">”</w:t>
      </w:r>
      <w:r>
        <w:t xml:space="preserve"> </w:t>
      </w:r>
      <w:r>
        <w:t xml:space="preserve">นะคะ</w:t>
      </w:r>
    </w:p>
    <w:p>
      <w:pPr>
        <w:pStyle w:val="BodyText"/>
      </w:pPr>
      <w:r>
        <w:t xml:space="preserve">(คุณครูปรเมษฐ) แต่งประโยคได้ว่า</w:t>
      </w:r>
    </w:p>
    <w:p>
      <w:pPr>
        <w:pStyle w:val="BodyText"/>
      </w:pPr>
      <w:r>
        <w:t xml:space="preserve">(คุณครูคณิตา) รถคันนี้เราจะใช้ในการเดินทางค่ะ</w:t>
      </w:r>
    </w:p>
    <w:p>
      <w:pPr>
        <w:pStyle w:val="BodyText"/>
      </w:pPr>
      <w:r>
        <w:t xml:space="preserve">(คุณครูปรเมษฐ) เป็นคำวิเศษณ์บอก</w:t>
      </w:r>
    </w:p>
    <w:p>
      <w:pPr>
        <w:pStyle w:val="BodyText"/>
      </w:pPr>
      <w:r>
        <w:t xml:space="preserve">(คุณครูคณิตา) เป็นคำวิเศษณ์บอกความชี้เฉพาะค่ะ</w:t>
      </w:r>
    </w:p>
    <w:p>
      <w:pPr>
        <w:pStyle w:val="BodyText"/>
      </w:pPr>
      <w:r>
        <w:t xml:space="preserve">(คุณครูปรเมษฐ) ขวา</w:t>
      </w:r>
    </w:p>
    <w:p>
      <w:pPr>
        <w:pStyle w:val="BodyText"/>
      </w:pPr>
      <w:r>
        <w:t xml:space="preserve">(คุณครูคณิตา) บ้านของเธอเลี้ยวไปทางขวาค่ะ</w:t>
      </w:r>
    </w:p>
    <w:p>
      <w:pPr>
        <w:pStyle w:val="BodyText"/>
      </w:pPr>
      <w:r>
        <w:t xml:space="preserve">(คุณครูปรเมษฐ) บอกอะไรนะเด็ก ๆ เก่งมาก บอกสถานที่และคำว่า</w:t>
      </w:r>
      <w:r>
        <w:t xml:space="preserve"> </w:t>
      </w:r>
      <w:r>
        <w:t xml:space="preserve">“</w:t>
      </w:r>
      <w:r>
        <w:t xml:space="preserve">มาก</w:t>
      </w:r>
      <w:r>
        <w:t xml:space="preserve">”</w:t>
      </w:r>
    </w:p>
    <w:p>
      <w:pPr>
        <w:pStyle w:val="BodyText"/>
      </w:pPr>
      <w:r>
        <w:t xml:space="preserve">(คุณครูคณิตา) เขามีเงินเป็นจำนวนมาก เป็นคำวิเศษณ์บอกอะไรคะ บอกปริมาณค่ะ</w:t>
      </w:r>
    </w:p>
    <w:p>
      <w:pPr>
        <w:pStyle w:val="BodyText"/>
      </w:pPr>
      <w:r>
        <w:t xml:space="preserve">(คุณครูปรเมษฐ) ต่อไป คำว่า</w:t>
      </w:r>
      <w:r>
        <w:t xml:space="preserve"> </w:t>
      </w:r>
      <w:r>
        <w:t xml:space="preserve">“</w:t>
      </w:r>
      <w:r>
        <w:t xml:space="preserve">บน</w:t>
      </w:r>
      <w:r>
        <w:t xml:space="preserve">”</w:t>
      </w:r>
    </w:p>
    <w:p>
      <w:pPr>
        <w:pStyle w:val="BodyText"/>
      </w:pPr>
      <w:r>
        <w:t xml:space="preserve">(คุณครูคณิตา) แต่งประโว่าแม่ทำงานอยู่ด้านบนซึ่งเป็นคำวิเศษณ์บอกสถานที่เป็นคำวิเศษณ์บอกสถานที่เช่นเดียวกันนะครับ เรามาสรุปบทเรียนพากเพียรความรู้กันนะครับ คำถามน่าคิดพินิจพิจารณาทำหน้าที่ใดในประโยคตอบให้ชื่นใจหน่อย 1. คือ ขยายคำนาม, คำสรรพนาม, คำกริยา และคำ…</w:t>
      </w:r>
    </w:p>
    <w:p>
      <w:pPr>
        <w:pStyle w:val="BodyText"/>
      </w:pPr>
      <w:r>
        <w:t xml:space="preserve">(คุณครูคณิตา) คำวิเศษณ์ หรือ ขยายตัวของมันเองค่ะ</w:t>
      </w:r>
    </w:p>
    <w:p>
      <w:pPr>
        <w:pStyle w:val="BodyText"/>
      </w:pPr>
      <w:r>
        <w:t xml:space="preserve">(คุณครูปรเมษฐ) ครับ นี่คือหน้าที่นะเด็ก ๆ ต้องตอบให้ได้ฟังอีกครั้งหนึ่ง ขยายคำนาม, คำสรรพนาม, คำวิเศษณ์นั่นเองนะครับ อีกข้อหนึ่งในชีวิตประจำวันนักเรียนใช้คำใดในในการสื่อสารบ้าง คุณครูปลายทางครับ ให้นักเรียนไล่ตอบทีละคนเลย ให้เวลาตอบเลย ไปดูของครูกันบ้างว่าครูเจอทำอะไรในชีวิตประจำวันครูคณิตาอ่านหน่อยสิ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คณิตา) อ้วน, ผอม, หอม, เหม็น, เย็น, เช้า ,ไกล, ใกล้หนัก, หวาน, บาง, สูง และอะไรคะ</w:t>
      </w:r>
    </w:p>
    <w:p>
      <w:pPr>
        <w:pStyle w:val="BodyText"/>
      </w:pPr>
      <w:r>
        <w:t xml:space="preserve">(คุณครูปรเมษฐ) อันนี้คือเครื่องหมายอะไรครับ นักเรียน เรียกว่าไปยาลใหญ่ว่ายังมีอีกมากมายหลายคำที่เด็ก ๆ นั้นได้ตอบกับคุณครูปลายทางนั่นเองครับ อีกคำถามหนึ่งนะครับ การใช้คำวิเศษณ์ในการสื่อสารมีประโยชน์อย่างไรตอบเลยนะ ทำให้การสื่อสารนั้นมีความชัดเจนมากยิ่งขึ้นอย่างที่ครูได้กล่าวไว้เมื่อต้นชั่วโมง ว่าคำในภาษาไทยนี่มีมากมายหลายคำเลย แต่คำวิเศษณ์นี่เขาเรียกว่า</w:t>
      </w:r>
      <w:r>
        <w:t xml:space="preserve"> </w:t>
      </w:r>
      <w:r>
        <w:t xml:space="preserve">“</w:t>
      </w:r>
      <w:r>
        <w:t xml:space="preserve">คำขยาย</w:t>
      </w:r>
      <w:r>
        <w:t xml:space="preserve">”</w:t>
      </w:r>
      <w:r>
        <w:t xml:space="preserve"> </w:t>
      </w:r>
      <w:r>
        <w:t xml:space="preserve">นำมาขยายประโยคให้มันมีความชัดเจน และสละสลวยมากยิ่งขึ้น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อาล่ะครับ นักเรียนทุกคนครับ เราก็ได้ศึกษาเรื่องคำวิเศษณ์เป็นที่เรียบร้อยแล้วนะครับ ครูทั้ง 2 คนก็ขอฝากคำวิเศษณ์ให้หนู ๆ นั้นนำไปเก็บไว้ในอ้อมอกอ้อมใจและก็ไปทบทวนความรู้ เพื่อที่จะมีทักษะในการใช้ภาษาไทยที่ดียิ่ง ๆ ขึ้นไปนะครับ ต่อไปเราจะเรียนกันในเรื่องของการพูดรายงาน นะครับ คุณครูคณิตาครับ ให้นักเรียนเตรียมตัวอย่างไรครับ</w:t>
      </w:r>
    </w:p>
    <w:p>
      <w:pPr>
        <w:pStyle w:val="BodyText"/>
      </w:pPr>
      <w:r>
        <w:t xml:space="preserve">(คุณครูคณิตา) สิ่งที่นักเรียนจะต้องเตรียมนะคะ ก็คือ ใบความรู้เรื่อง การพูดรายงานค่ะ</w:t>
      </w:r>
    </w:p>
    <w:p>
      <w:pPr>
        <w:pStyle w:val="BodyText"/>
      </w:pPr>
      <w:r>
        <w:t xml:space="preserve">(คุณครูปรเมษฐ) เด็ก ๆ เห็นแบบนี้ปุ๊บดีใจทันทีครับ เพราะไม่มีใบงาน แต่ว่าต้อง</w:t>
      </w:r>
    </w:p>
    <w:p>
      <w:pPr>
        <w:pStyle w:val="BodyText"/>
      </w:pPr>
      <w:r>
        <w:t xml:space="preserve">(คุณครูคณิตา) พูดนั่นเองค่ะ</w:t>
      </w:r>
    </w:p>
    <w:p>
      <w:pPr>
        <w:pStyle w:val="BodyText"/>
      </w:pPr>
      <w:r>
        <w:t xml:space="preserve">(คุณครูปรเมษฐ) เพราะฉะนั้น ไปเตรียมลับริมฝีปาก เพื่อที่จะใช้ริมในชั่วโมงต่อไปครับ</w:t>
      </w:r>
    </w:p>
    <w:p>
      <w:pPr>
        <w:pStyle w:val="BodyText"/>
      </w:pPr>
      <w:r>
        <w:t xml:space="preserve">(คุณครูคณิตา) สามารถดาวน์โหลดข้อมูลได้ที่ www.dltv..ac.th ค่ะ ในรายวิชาภาษาไทยชั้นประถามศึกษาปีที่ 6</w:t>
      </w:r>
    </w:p>
    <w:p>
      <w:pPr>
        <w:pStyle w:val="BodyText"/>
      </w:pPr>
      <w:r>
        <w:t xml:space="preserve">(คุณครูปรเมษฐ) สำหรับวัน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1 (DLTV ภาษาไทย ป. 6 หน่วยที่ 3) ๘ คำวิเศษณ์ ๒๐ ก.ค. ๖๔ (มีใบงาน และใบความรู้) มาริก</dc:title>
  <dc:creator/>
  <cp:keywords/>
  <dcterms:created xsi:type="dcterms:W3CDTF">2022-03-18T04:46:54Z</dcterms:created>
  <dcterms:modified xsi:type="dcterms:W3CDTF">2022-03-18T04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10.00 น.</vt:lpwstr>
  </property>
  <property fmtid="{D5CDD505-2E9C-101B-9397-08002B2CF9AE}" pid="3" name="subtitle">
    <vt:lpwstr/>
  </property>
</Properties>
</file>